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o</w:t>
      </w:r>
      <w:r>
        <w:t xml:space="preserve"> </w:t>
      </w:r>
      <w:r>
        <w:t xml:space="preserve">Tome</w:t>
      </w:r>
      <w:r>
        <w:t xml:space="preserve"> </w:t>
      </w:r>
      <w:r>
        <w:t xml:space="preserve">and</w:t>
      </w:r>
      <w:r>
        <w:t xml:space="preserve"> </w:t>
      </w:r>
      <w:r>
        <w:t xml:space="preserve">Princip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ao Tome and Principe received a score of 39.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ao Tome and Principe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o Tome and Principe received a score of</w:t>
      </w:r>
      <w:r>
        <w:t xml:space="preserve"> </w:t>
      </w:r>
      <w:r>
        <w:rPr>
          <w:b/>
        </w:rPr>
        <w:t xml:space="preserve">24.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ao Tome and Principe received a score of 42.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ao Tome and Principe received a score of 41.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ao Tome and Principe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ao Tome and Principe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ao Tome and Principe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ao Tome and Principe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ao Tome and Principe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ao Tome and Principe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ao Tome and Principe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ao Tome and Principe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ao Tome and Principe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ao Tome and Principe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ao Tome and Principe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ao Tome and Principe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ao Tome and Principe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ao%20Tome%20and%20Princip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o Tome and Princip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1, 2011,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0, 2006, 2008, 2014,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o Tome and Princip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o Tome and Principe Country Report</dc:title>
  <dc:creator>SPI Team</dc:creator>
  <cp:keywords/>
  <dcterms:created xsi:type="dcterms:W3CDTF">2021-05-25T12:56:39Z</dcterms:created>
  <dcterms:modified xsi:type="dcterms:W3CDTF">2021-05-25T12: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